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
<Relationships xmlns="http://schemas.openxmlformats.org/package/2006/relationships">
  <Relationship Id="rId1" Type="http://schemas.openxmlformats.org/officeDocument/2006/relationships/officeDocument" Target="word/document.xml" />
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9CC2E5" w:themeFill="accent5" w:themeFillTint="99"/>
        <w:tblLook w:val="04A0" w:firstRow="1" w:lastRow="0" w:firstColumn="1" w:lastColumn="0" w:noHBand="0" w:noVBand="1"/>
      </w:tblPr>
      <w:tblGrid>
        <w:gridCol w:w="9024"/>
      </w:tblGrid>
      <w:tr w:rsidR="009A25CD" w:rsidRPr="00D83D3C" w14:paraId="40CF63A3" w14:textId="77777777" w:rsidTr="00891576">
        <w:tc>
          <w:tcPr>
            <w:tcW w:w="9060" w:type="dxa"/>
            <w:shd w:val="clear" w:color="auto" w:fill="9CC2E5" w:themeFill="accent5" w:themeFillTint="99"/>
          </w:tcPr>
          <w:p w14:paraId="50DDA5D4" w14:textId="2F62DB43" w:rsidR="00A90C4E" w:rsidRPr="00D158AF" w:rsidRDefault="009C2B68" w:rsidP="009A25CD">
            <w:pPr>
              <w:jc w:val="center"/>
              <w:rPr>
                <w:rFonts w:ascii="Arial" w:hAnsi="Arial" w:cs="Arial"/>
                <w:sz w:val="26"/>
                <w:szCs w:val="26"/>
                <w:lang w:val="mn-MN"/>
              </w:rPr>
            </w:pPr>
            <w:bookmarkStart w:id="0" w:name="_Hlk55463319"/>
            <w:r>
              <w:rPr>
                <w:rFonts w:ascii="Arial" w:hAnsi="Arial" w:cs="Arial"/>
                <w:sz w:val="26"/>
                <w:szCs w:val="26"/>
                <w:lang w:val="mn-MN"/>
              </w:rPr>
              <w:t>Танай гэр бүлд</w:t>
            </w:r>
            <w:r w:rsidR="002E3680" w:rsidRPr="00D158AF">
              <w:rPr>
                <w:rFonts w:ascii="Arial" w:hAnsi="Arial" w:cs="Arial"/>
                <w:sz w:val="26"/>
                <w:szCs w:val="26"/>
                <w:lang w:val="mn-MN"/>
              </w:rPr>
              <w:t xml:space="preserve"> </w:t>
            </w:r>
            <w:r w:rsidR="00271189" w:rsidRPr="00D158AF">
              <w:rPr>
                <w:rFonts w:ascii="Arial" w:hAnsi="Arial" w:cs="Arial"/>
                <w:sz w:val="26"/>
                <w:szCs w:val="26"/>
                <w:lang w:val="mn-MN"/>
              </w:rPr>
              <w:t>Ковид-19-</w:t>
            </w:r>
            <w:r w:rsidR="0013095A">
              <w:rPr>
                <w:rFonts w:ascii="Arial" w:hAnsi="Arial" w:cs="Arial"/>
                <w:sz w:val="26"/>
                <w:szCs w:val="26"/>
                <w:lang w:val="mn-MN"/>
              </w:rPr>
              <w:t>өөр</w:t>
            </w:r>
            <w:r w:rsidR="00D158AF" w:rsidRPr="00D158AF">
              <w:rPr>
                <w:rFonts w:ascii="Arial" w:hAnsi="Arial" w:cs="Arial"/>
                <w:sz w:val="26"/>
                <w:szCs w:val="26"/>
                <w:lang w:val="mn-MN"/>
              </w:rPr>
              <w:t xml:space="preserve"> </w:t>
            </w:r>
            <w:r w:rsidR="00271189" w:rsidRPr="00D158AF">
              <w:rPr>
                <w:rFonts w:ascii="Arial" w:hAnsi="Arial" w:cs="Arial"/>
                <w:sz w:val="26"/>
                <w:szCs w:val="26"/>
                <w:lang w:val="mn-MN"/>
              </w:rPr>
              <w:t>халдвар</w:t>
            </w:r>
            <w:r w:rsidR="00D158AF" w:rsidRPr="00D158AF">
              <w:rPr>
                <w:rFonts w:ascii="Arial" w:hAnsi="Arial" w:cs="Arial"/>
                <w:sz w:val="26"/>
                <w:szCs w:val="26"/>
                <w:lang w:val="mn-MN"/>
              </w:rPr>
              <w:t xml:space="preserve">ласан </w:t>
            </w:r>
            <w:r w:rsidR="0013095A">
              <w:rPr>
                <w:rFonts w:ascii="Arial" w:hAnsi="Arial" w:cs="Arial"/>
                <w:sz w:val="26"/>
                <w:szCs w:val="26"/>
                <w:lang w:val="mn-MN"/>
              </w:rPr>
              <w:t xml:space="preserve">байх </w:t>
            </w:r>
            <w:r w:rsidR="00271189" w:rsidRPr="00D158AF">
              <w:rPr>
                <w:rFonts w:ascii="Arial" w:hAnsi="Arial" w:cs="Arial"/>
                <w:sz w:val="26"/>
                <w:szCs w:val="26"/>
                <w:lang w:val="mn-MN"/>
              </w:rPr>
              <w:t>магад</w:t>
            </w:r>
            <w:r w:rsidR="002E3680" w:rsidRPr="00D158AF">
              <w:rPr>
                <w:rFonts w:ascii="Arial" w:hAnsi="Arial" w:cs="Arial"/>
                <w:sz w:val="26"/>
                <w:szCs w:val="26"/>
                <w:lang w:val="mn-MN"/>
              </w:rPr>
              <w:t>лалтай</w:t>
            </w:r>
            <w:r w:rsidR="00271189" w:rsidRPr="00D158AF">
              <w:rPr>
                <w:rFonts w:ascii="Arial" w:hAnsi="Arial" w:cs="Arial"/>
                <w:sz w:val="26"/>
                <w:szCs w:val="26"/>
                <w:lang w:val="mn-MN"/>
              </w:rPr>
              <w:t xml:space="preserve"> </w:t>
            </w:r>
            <w:r w:rsidR="00D158AF" w:rsidRPr="00D158AF">
              <w:rPr>
                <w:rFonts w:ascii="Arial" w:hAnsi="Arial" w:cs="Arial"/>
                <w:sz w:val="26"/>
                <w:szCs w:val="26"/>
                <w:lang w:val="mn-MN"/>
              </w:rPr>
              <w:t xml:space="preserve">хүн байгаа </w:t>
            </w:r>
            <w:r w:rsidR="00271189" w:rsidRPr="00D158AF">
              <w:rPr>
                <w:rFonts w:ascii="Arial" w:hAnsi="Arial" w:cs="Arial"/>
                <w:sz w:val="26"/>
                <w:szCs w:val="26"/>
                <w:lang w:val="mn-MN"/>
              </w:rPr>
              <w:t>бол</w:t>
            </w:r>
          </w:p>
          <w:p w14:paraId="356D652E" w14:textId="6C392C83" w:rsidR="009A25CD" w:rsidRPr="00D83D3C" w:rsidRDefault="002E3680" w:rsidP="002E3680">
            <w:pPr>
              <w:jc w:val="center"/>
              <w:rPr>
                <w:rFonts w:ascii="Arial" w:hAnsi="Arial" w:cs="Arial"/>
                <w:sz w:val="36"/>
                <w:szCs w:val="36"/>
                <w:lang w:val="mn-MN"/>
              </w:rPr>
            </w:pPr>
            <w:r w:rsidRPr="00D158AF">
              <w:rPr>
                <w:rFonts w:ascii="Arial" w:hAnsi="Arial" w:cs="Arial"/>
                <w:sz w:val="40"/>
                <w:szCs w:val="40"/>
                <w:lang w:val="mn-MN"/>
              </w:rPr>
              <w:t xml:space="preserve">Гэртээ байхдаа </w:t>
            </w:r>
            <w:r w:rsidR="0013095A">
              <w:rPr>
                <w:rFonts w:ascii="Arial" w:hAnsi="Arial" w:cs="Arial"/>
                <w:sz w:val="40"/>
                <w:szCs w:val="40"/>
                <w:lang w:val="mn-MN"/>
              </w:rPr>
              <w:t>дараах 8 зүйлд</w:t>
            </w:r>
            <w:r w:rsidR="00DD1AA4">
              <w:rPr>
                <w:rFonts w:ascii="Arial" w:hAnsi="Arial" w:cs="Arial"/>
                <w:sz w:val="40"/>
                <w:szCs w:val="40"/>
                <w:lang w:val="mn-MN"/>
              </w:rPr>
              <w:t xml:space="preserve"> анхаарлаа</w:t>
            </w:r>
            <w:r w:rsidRPr="00D158AF">
              <w:rPr>
                <w:rFonts w:ascii="Arial" w:hAnsi="Arial" w:cs="Arial"/>
                <w:sz w:val="40"/>
                <w:szCs w:val="40"/>
                <w:lang w:val="mn-MN"/>
              </w:rPr>
              <w:t xml:space="preserve"> хандуулна уу.</w:t>
            </w:r>
          </w:p>
        </w:tc>
      </w:tr>
    </w:tbl>
    <w:p w14:paraId="76AF9615" w14:textId="3FF5C94A" w:rsidR="00854744" w:rsidRPr="00D83D3C" w:rsidRDefault="00271189" w:rsidP="00D158AF">
      <w:pPr>
        <w:ind w:leftChars="1417" w:left="3117" w:right="139"/>
        <w:rPr>
          <w:rFonts w:ascii="Arial" w:hAnsi="Arial" w:cs="Arial"/>
          <w:lang w:val="mn-MN"/>
        </w:rPr>
      </w:pPr>
      <w:r w:rsidRPr="00D83D3C">
        <w:rPr>
          <w:rFonts w:ascii="Arial" w:hAnsi="Arial" w:cs="Arial"/>
          <w:lang w:val="mn-MN"/>
        </w:rPr>
        <w:t xml:space="preserve">(Японы </w:t>
      </w:r>
      <w:r w:rsidR="00D158AF">
        <w:rPr>
          <w:rFonts w:ascii="Arial" w:hAnsi="Arial" w:cs="Arial"/>
          <w:lang w:val="mn-MN"/>
        </w:rPr>
        <w:t xml:space="preserve">Хүрээлэн </w:t>
      </w:r>
      <w:r w:rsidRPr="00D83D3C">
        <w:rPr>
          <w:rFonts w:ascii="Arial" w:hAnsi="Arial" w:cs="Arial"/>
          <w:lang w:val="mn-MN"/>
        </w:rPr>
        <w:t>орчны халдвар судлалын эрдмийн хурлын нийтл</w:t>
      </w:r>
      <w:r w:rsidR="000878FB" w:rsidRPr="00D83D3C">
        <w:rPr>
          <w:rFonts w:ascii="Arial" w:hAnsi="Arial" w:cs="Arial"/>
          <w:lang w:val="mn-MN"/>
        </w:rPr>
        <w:t>э</w:t>
      </w:r>
      <w:r w:rsidRPr="00D83D3C">
        <w:rPr>
          <w:rFonts w:ascii="Arial" w:hAnsi="Arial" w:cs="Arial"/>
          <w:lang w:val="mn-MN"/>
        </w:rPr>
        <w:t>л</w:t>
      </w:r>
      <w:r w:rsidR="00D158AF">
        <w:rPr>
          <w:rFonts w:ascii="Arial" w:hAnsi="Arial" w:cs="Arial"/>
          <w:lang w:val="mn-MN"/>
        </w:rPr>
        <w:t>ээс х</w:t>
      </w:r>
      <w:r w:rsidRPr="00D83D3C">
        <w:rPr>
          <w:rFonts w:ascii="Arial" w:hAnsi="Arial" w:cs="Arial"/>
          <w:lang w:val="mn-MN"/>
        </w:rPr>
        <w:t>эсэгчлэн өөрч</w:t>
      </w:r>
      <w:r w:rsidR="000878FB" w:rsidRPr="00D83D3C">
        <w:rPr>
          <w:rFonts w:ascii="Arial" w:hAnsi="Arial" w:cs="Arial"/>
          <w:lang w:val="mn-MN"/>
        </w:rPr>
        <w:t>илж ашиглав</w:t>
      </w:r>
      <w:r w:rsidRPr="00D83D3C">
        <w:rPr>
          <w:rFonts w:ascii="Arial" w:hAnsi="Arial" w:cs="Arial"/>
          <w:lang w:val="mn-MN"/>
        </w:rPr>
        <w:t>)</w:t>
      </w:r>
      <w:r w:rsidR="000878FB" w:rsidRPr="00D83D3C">
        <w:rPr>
          <w:rFonts w:ascii="Arial" w:hAnsi="Arial" w:cs="Arial"/>
          <w:lang w:val="mn-MN"/>
        </w:rPr>
        <w:t xml:space="preserve"> </w:t>
      </w:r>
      <w:r w:rsidRPr="00D83D3C">
        <w:rPr>
          <w:rFonts w:ascii="Arial" w:hAnsi="Arial" w:cs="Arial"/>
          <w:lang w:val="mn-MN"/>
        </w:rPr>
        <w:t>2020 оны 3-р сарын 1-ний өдрийн хувилбар</w:t>
      </w:r>
    </w:p>
    <w:p w14:paraId="4C788436" w14:textId="77777777" w:rsidR="0069511B" w:rsidRPr="00D83D3C" w:rsidRDefault="0069511B" w:rsidP="000878FB">
      <w:pPr>
        <w:ind w:leftChars="644" w:left="1417" w:right="139"/>
        <w:rPr>
          <w:rFonts w:ascii="Arial" w:hAnsi="Arial" w:cs="Arial"/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5833"/>
      </w:tblGrid>
      <w:tr w:rsidR="009A25CD" w:rsidRPr="00D83D3C" w14:paraId="16C68A82" w14:textId="77777777" w:rsidTr="00D158AF">
        <w:tc>
          <w:tcPr>
            <w:tcW w:w="3227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386E8F49" w14:textId="1AE3A6EE" w:rsidR="009A25CD" w:rsidRPr="00D83D3C" w:rsidRDefault="00D158AF" w:rsidP="00D158AF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Өрөөнд тусгаарлах</w:t>
            </w:r>
          </w:p>
        </w:tc>
        <w:tc>
          <w:tcPr>
            <w:tcW w:w="5833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047BA71C" w14:textId="77777777" w:rsidR="009A25CD" w:rsidRPr="00D83D3C" w:rsidRDefault="009A25CD" w:rsidP="009A25CD">
            <w:pPr>
              <w:jc w:val="left"/>
              <w:rPr>
                <w:lang w:val="mn-MN"/>
              </w:rPr>
            </w:pPr>
          </w:p>
        </w:tc>
      </w:tr>
      <w:tr w:rsidR="009A25CD" w:rsidRPr="00D83D3C" w14:paraId="5B700E37" w14:textId="77777777" w:rsidTr="00D158AF">
        <w:tc>
          <w:tcPr>
            <w:tcW w:w="3227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59BC4C94" w14:textId="77777777" w:rsidR="009A25CD" w:rsidRPr="00D83D3C" w:rsidRDefault="009A25CD" w:rsidP="009A25CD">
            <w:pPr>
              <w:jc w:val="left"/>
              <w:rPr>
                <w:lang w:val="mn-MN"/>
              </w:rPr>
            </w:pPr>
          </w:p>
        </w:tc>
        <w:tc>
          <w:tcPr>
            <w:tcW w:w="5833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27D2C22D" w14:textId="77777777" w:rsidR="009A25CD" w:rsidRPr="00D83D3C" w:rsidRDefault="009A25CD" w:rsidP="009A25CD">
            <w:pPr>
              <w:jc w:val="left"/>
              <w:rPr>
                <w:lang w:val="mn-MN"/>
              </w:rPr>
            </w:pPr>
          </w:p>
        </w:tc>
      </w:tr>
      <w:tr w:rsidR="009A25CD" w:rsidRPr="00D83D3C" w14:paraId="3C567BCB" w14:textId="77777777" w:rsidTr="009A25CD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71460370" w14:textId="3897EBE9" w:rsidR="009A25CD" w:rsidRPr="00D83D3C" w:rsidRDefault="009A25CD" w:rsidP="009A25CD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605758">
              <w:rPr>
                <w:rFonts w:ascii="Arial" w:hAnsi="Arial"/>
                <w:sz w:val="28"/>
                <w:szCs w:val="24"/>
                <w:lang w:val="mn-MN"/>
              </w:rPr>
              <w:t>Тусдаа өрөөнд тусгаарлаарай</w:t>
            </w:r>
            <w:r w:rsidR="00D158AF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Pr="00D83D3C">
              <w:rPr>
                <w:sz w:val="24"/>
                <w:szCs w:val="24"/>
                <w:lang w:val="mn-MN"/>
              </w:rPr>
              <w:t xml:space="preserve"> 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Хо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ол идэх, унтах үед </w:t>
            </w:r>
            <w:r w:rsidR="0013095A">
              <w:rPr>
                <w:rFonts w:ascii="Arial" w:hAnsi="Arial"/>
                <w:sz w:val="24"/>
                <w:szCs w:val="24"/>
                <w:lang w:val="mn-MN"/>
              </w:rPr>
              <w:t xml:space="preserve">ч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ялгаагүй</w:t>
            </w:r>
            <w:r w:rsidR="0013095A">
              <w:rPr>
                <w:rFonts w:ascii="Arial" w:hAnsi="Arial"/>
                <w:sz w:val="24"/>
                <w:szCs w:val="24"/>
                <w:lang w:val="mn-MN"/>
              </w:rPr>
              <w:t xml:space="preserve">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халдвар авсан хүн</w:t>
            </w:r>
            <w:r w:rsidR="00D158AF">
              <w:rPr>
                <w:rFonts w:ascii="Arial" w:hAnsi="Arial"/>
                <w:sz w:val="24"/>
                <w:szCs w:val="24"/>
                <w:lang w:val="mn-MN"/>
              </w:rPr>
              <w:t>ийг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>өрөөнд</w:t>
            </w:r>
            <w:r w:rsidR="00EF2A0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тусгаар</w:t>
            </w:r>
            <w:r w:rsidR="00DD1AA4">
              <w:rPr>
                <w:rFonts w:ascii="Arial" w:hAnsi="Arial"/>
                <w:sz w:val="24"/>
                <w:szCs w:val="24"/>
                <w:lang w:val="mn-MN"/>
              </w:rPr>
              <w:t>лах</w:t>
            </w:r>
            <w:r w:rsidR="00EF2A0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хэрэгтэй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>.</w:t>
            </w:r>
          </w:p>
          <w:p w14:paraId="25FED195" w14:textId="0F1CA1B1" w:rsidR="009A25CD" w:rsidRPr="00D83D3C" w:rsidRDefault="00271189" w:rsidP="009A25CD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Хэрэв гэртээ хүүхэдтэй, өрөө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ний тоо хүрэлцэхгүй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зэрэг шалтгаанаас </w:t>
            </w:r>
            <w:r w:rsidR="00EF2A0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болж зориулалтын өрөө гаргах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боломжгүй бол дор хаяж 2 м-ээс илүү зай авч, хавтан, хөшиг зэргийг ашиглан тусгаарлавал зохино.</w:t>
            </w:r>
          </w:p>
          <w:p w14:paraId="3BBAF834" w14:textId="7728B3EE" w:rsidR="009A25CD" w:rsidRPr="00D83D3C" w:rsidRDefault="002E3680" w:rsidP="009A25CD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Н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эг өрөөнд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хамт 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>унтах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аар бол </w:t>
            </w:r>
            <w:r w:rsidR="00271189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толгойгоо эсрэг чиглүүлж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унтана уу.</w:t>
            </w:r>
          </w:p>
          <w:p w14:paraId="0B7C585C" w14:textId="7A3D5B55" w:rsidR="009A25CD" w:rsidRPr="00D83D3C" w:rsidRDefault="009A25CD" w:rsidP="00D158AF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2E3680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Халдвартай </w:t>
            </w:r>
            <w:r w:rsidR="008A60F9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хүн </w:t>
            </w:r>
            <w:r w:rsidR="002E3680" w:rsidRPr="00D83D3C">
              <w:rPr>
                <w:rFonts w:ascii="Arial" w:hAnsi="Arial"/>
                <w:sz w:val="28"/>
                <w:szCs w:val="24"/>
                <w:lang w:val="mn-MN"/>
              </w:rPr>
              <w:t>өрөөн</w:t>
            </w:r>
            <w:r w:rsidR="00D158AF">
              <w:rPr>
                <w:rFonts w:ascii="Arial" w:hAnsi="Arial"/>
                <w:sz w:val="28"/>
                <w:szCs w:val="24"/>
                <w:lang w:val="mn-MN"/>
              </w:rPr>
              <w:t>өөс хамаагүй гарч болохгүй</w:t>
            </w:r>
            <w:r w:rsidR="002E3680"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="00B6347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 </w:t>
            </w:r>
            <w:r w:rsidR="008A60F9" w:rsidRPr="00D83D3C">
              <w:rPr>
                <w:rFonts w:ascii="Arial" w:hAnsi="Arial"/>
                <w:sz w:val="24"/>
                <w:szCs w:val="24"/>
                <w:lang w:val="mn-MN"/>
              </w:rPr>
              <w:t>Б</w:t>
            </w:r>
            <w:r w:rsidR="002E3680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ие засах, усанд орох </w:t>
            </w:r>
            <w:r w:rsidR="008A60F9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зэрэг </w:t>
            </w:r>
            <w:r w:rsidR="00130474">
              <w:rPr>
                <w:rFonts w:ascii="Arial" w:hAnsi="Arial"/>
                <w:sz w:val="24"/>
                <w:szCs w:val="24"/>
                <w:lang w:val="mn-MN"/>
              </w:rPr>
              <w:t>шаардлага гарахаас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буса</w:t>
            </w:r>
            <w:r w:rsidR="002E3680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д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үед </w:t>
            </w:r>
            <w:r w:rsidR="002E3680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дундын </w:t>
            </w:r>
            <w:r w:rsidR="008A60F9" w:rsidRPr="00D83D3C">
              <w:rPr>
                <w:rFonts w:ascii="Arial" w:hAnsi="Arial"/>
                <w:sz w:val="24"/>
                <w:szCs w:val="24"/>
                <w:lang w:val="mn-MN"/>
              </w:rPr>
              <w:t>хэсэг</w:t>
            </w:r>
            <w:r w:rsidR="00EF2A0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рүү</w:t>
            </w:r>
            <w:r w:rsidR="008A60F9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гарах</w:t>
            </w:r>
            <w:r w:rsidR="00130474">
              <w:rPr>
                <w:rFonts w:ascii="Arial" w:hAnsi="Arial"/>
                <w:sz w:val="24"/>
                <w:szCs w:val="24"/>
                <w:lang w:val="mn-MN"/>
              </w:rPr>
              <w:t>аас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</w:t>
            </w:r>
            <w:r w:rsidR="00007C3B">
              <w:rPr>
                <w:rFonts w:ascii="Arial" w:hAnsi="Arial"/>
                <w:sz w:val="24"/>
                <w:szCs w:val="24"/>
                <w:lang w:val="mn-MN"/>
              </w:rPr>
              <w:t xml:space="preserve">аль болох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зайлсхийнэ үү.</w:t>
            </w:r>
          </w:p>
        </w:tc>
      </w:tr>
    </w:tbl>
    <w:p w14:paraId="7EF2BC27" w14:textId="77777777" w:rsidR="009A25CD" w:rsidRPr="00D83D3C" w:rsidRDefault="009A25CD" w:rsidP="009A25CD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  <w:gridCol w:w="3423"/>
      </w:tblGrid>
      <w:tr w:rsidR="009A25CD" w:rsidRPr="00D83D3C" w14:paraId="0C1CDA22" w14:textId="77777777" w:rsidTr="00007C3B">
        <w:tc>
          <w:tcPr>
            <w:tcW w:w="5637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412925CB" w14:textId="6E18F97D" w:rsidR="009A25CD" w:rsidRPr="00D83D3C" w:rsidRDefault="008A60F9" w:rsidP="00F277CF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алдвар</w:t>
            </w:r>
            <w:r w:rsidR="00007C3B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т өвчтөнийг</w:t>
            </w: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 </w:t>
            </w:r>
            <w:r w:rsidR="00F277CF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асрах хүний тоог х</w:t>
            </w:r>
            <w:r w:rsidR="00D57078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я</w:t>
            </w:r>
            <w:r w:rsidR="00F277CF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з</w:t>
            </w:r>
            <w:r w:rsidR="00D57078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гаарлах</w:t>
            </w:r>
          </w:p>
        </w:tc>
        <w:tc>
          <w:tcPr>
            <w:tcW w:w="3423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629BBFE0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2B930AEA" w14:textId="77777777" w:rsidTr="00007C3B">
        <w:tc>
          <w:tcPr>
            <w:tcW w:w="5637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49E8F117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  <w:tc>
          <w:tcPr>
            <w:tcW w:w="3423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0875D5AD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46BE5C5F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3CC0AD1F" w14:textId="757E8581" w:rsidR="009A25CD" w:rsidRPr="00D83D3C" w:rsidRDefault="00891576" w:rsidP="00007C3B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007C3B">
              <w:rPr>
                <w:sz w:val="24"/>
                <w:szCs w:val="24"/>
                <w:lang w:val="mn-MN"/>
              </w:rPr>
              <w:t>З</w:t>
            </w:r>
            <w:r w:rsidR="00352925">
              <w:rPr>
                <w:rFonts w:ascii="Arial" w:hAnsi="Arial"/>
                <w:sz w:val="24"/>
                <w:szCs w:val="24"/>
                <w:lang w:val="mn-MN"/>
              </w:rPr>
              <w:t>үрх, уушиг</w:t>
            </w:r>
            <w:r w:rsidR="00130474">
              <w:rPr>
                <w:rFonts w:ascii="Arial" w:hAnsi="Arial"/>
                <w:sz w:val="24"/>
                <w:szCs w:val="24"/>
                <w:lang w:val="mn-MN"/>
              </w:rPr>
              <w:t xml:space="preserve">, бөөрний архаг хууч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өвчин</w:t>
            </w:r>
            <w:r w:rsidR="00007C3B">
              <w:rPr>
                <w:rFonts w:ascii="Arial" w:hAnsi="Arial"/>
                <w:sz w:val="24"/>
                <w:szCs w:val="24"/>
                <w:lang w:val="mn-MN"/>
              </w:rPr>
              <w:t>тэй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, чихрийн шижин</w:t>
            </w:r>
            <w:r w:rsidR="00007C3B">
              <w:rPr>
                <w:rFonts w:ascii="Arial" w:hAnsi="Arial"/>
                <w:sz w:val="24"/>
                <w:szCs w:val="24"/>
                <w:lang w:val="mn-MN"/>
              </w:rPr>
              <w:t>тэй</w:t>
            </w:r>
            <w:r w:rsidR="00352925">
              <w:rPr>
                <w:rFonts w:ascii="Arial" w:hAnsi="Arial"/>
                <w:sz w:val="24"/>
                <w:szCs w:val="24"/>
                <w:lang w:val="mn-MN"/>
              </w:rPr>
              <w:t>, дархлаа буурсан, жирэмсэн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зэрэг </w:t>
            </w:r>
            <w:r w:rsidR="00007C3B">
              <w:rPr>
                <w:rFonts w:ascii="Arial" w:hAnsi="Arial"/>
                <w:sz w:val="24"/>
                <w:szCs w:val="24"/>
                <w:lang w:val="mn-MN"/>
              </w:rPr>
              <w:t xml:space="preserve">байдалтай 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хүнээр халдварт өвчтөн асруул</w:t>
            </w:r>
            <w:r w:rsidR="00C01565" w:rsidRPr="00D83D3C">
              <w:rPr>
                <w:rFonts w:ascii="Arial" w:hAnsi="Arial"/>
                <w:sz w:val="24"/>
                <w:szCs w:val="24"/>
                <w:lang w:val="mn-MN"/>
              </w:rPr>
              <w:t>ахаас зайлсхийнэ үү</w:t>
            </w:r>
            <w:r w:rsidR="00A13E48" w:rsidRPr="00D83D3C">
              <w:rPr>
                <w:rFonts w:ascii="Arial" w:hAnsi="Arial"/>
                <w:sz w:val="24"/>
                <w:szCs w:val="24"/>
                <w:lang w:val="mn-MN"/>
              </w:rPr>
              <w:t>.</w:t>
            </w:r>
          </w:p>
        </w:tc>
      </w:tr>
    </w:tbl>
    <w:p w14:paraId="33667F0F" w14:textId="77777777" w:rsidR="009A25CD" w:rsidRPr="00D83D3C" w:rsidRDefault="009A25CD" w:rsidP="009A25CD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5266"/>
      </w:tblGrid>
      <w:tr w:rsidR="009A25CD" w:rsidRPr="00D83D3C" w14:paraId="3EB782BE" w14:textId="77777777" w:rsidTr="00D57078">
        <w:tc>
          <w:tcPr>
            <w:tcW w:w="3794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7E251FAA" w14:textId="3A12A01B" w:rsidR="009A25CD" w:rsidRPr="00D83D3C" w:rsidRDefault="00C01565" w:rsidP="00326189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Амны хаалтаа хэрэглэ</w:t>
            </w:r>
            <w:r w:rsidR="00D57078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</w:t>
            </w: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 </w:t>
            </w:r>
          </w:p>
        </w:tc>
        <w:tc>
          <w:tcPr>
            <w:tcW w:w="5266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713CA5F4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2815B125" w14:textId="77777777" w:rsidTr="00D57078">
        <w:tc>
          <w:tcPr>
            <w:tcW w:w="3794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211F8BAA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  <w:tc>
          <w:tcPr>
            <w:tcW w:w="5266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523DCE07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40AB8D0E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2D241A6A" w14:textId="6EFD1844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C01565" w:rsidRPr="00D83D3C">
              <w:rPr>
                <w:rFonts w:ascii="Arial" w:hAnsi="Arial"/>
                <w:sz w:val="28"/>
                <w:szCs w:val="24"/>
                <w:lang w:val="mn-MN"/>
              </w:rPr>
              <w:t>Хэрэглэсэн амны хаалтаа бусад өрөө</w:t>
            </w:r>
            <w:r w:rsidR="00E90DCF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рүү </w:t>
            </w:r>
            <w:r w:rsidR="00C01565" w:rsidRPr="00D83D3C">
              <w:rPr>
                <w:rFonts w:ascii="Arial" w:hAnsi="Arial"/>
                <w:sz w:val="28"/>
                <w:szCs w:val="24"/>
                <w:lang w:val="mn-MN"/>
              </w:rPr>
              <w:t>зөөхгүй байх.</w:t>
            </w:r>
          </w:p>
          <w:p w14:paraId="5D162188" w14:textId="701E9831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E51308">
              <w:rPr>
                <w:rFonts w:ascii="Arial" w:hAnsi="Arial"/>
                <w:sz w:val="28"/>
                <w:szCs w:val="24"/>
                <w:lang w:val="mn-MN"/>
              </w:rPr>
              <w:t>Амны хаалтны</w:t>
            </w:r>
            <w:r w:rsidR="00352925">
              <w:rPr>
                <w:rFonts w:ascii="Arial" w:hAnsi="Arial"/>
                <w:sz w:val="28"/>
                <w:szCs w:val="24"/>
                <w:lang w:val="mn-MN"/>
              </w:rPr>
              <w:t xml:space="preserve"> гадна </w:t>
            </w:r>
            <w:r w:rsidR="00C01565" w:rsidRPr="00D83D3C">
              <w:rPr>
                <w:rFonts w:ascii="Arial" w:hAnsi="Arial"/>
                <w:sz w:val="28"/>
                <w:szCs w:val="24"/>
                <w:lang w:val="mn-MN"/>
              </w:rPr>
              <w:t>талд гар хүрэхгүй байх</w:t>
            </w:r>
            <w:r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="00B6347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 </w:t>
            </w:r>
            <w:r w:rsidR="00E51308">
              <w:rPr>
                <w:rFonts w:ascii="Arial" w:hAnsi="Arial"/>
                <w:sz w:val="24"/>
                <w:szCs w:val="24"/>
                <w:lang w:val="mn-MN"/>
              </w:rPr>
              <w:t>Амны хаалтыг</w:t>
            </w:r>
            <w:r w:rsidR="00C01565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тайлахдаа </w:t>
            </w:r>
            <w:r w:rsidR="00E51308">
              <w:rPr>
                <w:rFonts w:ascii="Arial" w:hAnsi="Arial"/>
                <w:sz w:val="24"/>
                <w:szCs w:val="24"/>
                <w:lang w:val="mn-MN"/>
              </w:rPr>
              <w:t>бүчнээс нь барьж тайлах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ба бусад хэсэгт гар хүрч болохгүй.</w:t>
            </w:r>
          </w:p>
          <w:p w14:paraId="74D4EA72" w14:textId="77950CB0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D3140A" w:rsidRPr="00D83D3C">
              <w:rPr>
                <w:rFonts w:ascii="Arial" w:hAnsi="Arial"/>
                <w:sz w:val="28"/>
                <w:szCs w:val="24"/>
                <w:lang w:val="mn-MN"/>
              </w:rPr>
              <w:t>Амны хаалтыг тайлсны дараа заавал гараа савандаж угаана.</w:t>
            </w:r>
            <w:r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(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эсвэл с</w:t>
            </w:r>
            <w:r w:rsidR="00AC3537" w:rsidRPr="00D83D3C">
              <w:rPr>
                <w:rFonts w:ascii="Arial" w:hAnsi="Arial"/>
                <w:sz w:val="24"/>
                <w:szCs w:val="24"/>
                <w:lang w:val="mn-MN"/>
              </w:rPr>
              <w:t>п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ирт</w:t>
            </w:r>
            <w:r w:rsidR="00AC3537" w:rsidRPr="00D83D3C">
              <w:rPr>
                <w:rFonts w:ascii="Arial" w:hAnsi="Arial"/>
                <w:sz w:val="24"/>
                <w:szCs w:val="24"/>
                <w:lang w:val="mn-MN"/>
              </w:rPr>
              <w:t>ээ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р арчсан </w:t>
            </w:r>
            <w:r w:rsidR="00D57078">
              <w:rPr>
                <w:rFonts w:ascii="Arial" w:hAnsi="Arial"/>
                <w:sz w:val="24"/>
                <w:szCs w:val="24"/>
                <w:lang w:val="mn-MN"/>
              </w:rPr>
              <w:t xml:space="preserve">ч 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болно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)</w:t>
            </w:r>
          </w:p>
          <w:p w14:paraId="273318AB" w14:textId="7F71FC8D" w:rsidR="00891576" w:rsidRPr="00D83D3C" w:rsidRDefault="00D3140A" w:rsidP="00891576">
            <w:pPr>
              <w:pStyle w:val="ListParagraph"/>
              <w:numPr>
                <w:ilvl w:val="0"/>
                <w:numId w:val="2"/>
              </w:numPr>
              <w:ind w:leftChars="200" w:left="860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Амны хаалт бохирдсон бол даруй шинэ </w:t>
            </w:r>
            <w:r w:rsidR="00605758">
              <w:rPr>
                <w:rFonts w:ascii="Arial" w:hAnsi="Arial"/>
                <w:sz w:val="24"/>
                <w:szCs w:val="24"/>
                <w:lang w:val="mn-MN"/>
              </w:rPr>
              <w:t>цэвэр</w:t>
            </w:r>
            <w:r w:rsidR="00E51308">
              <w:rPr>
                <w:rFonts w:ascii="Arial" w:hAnsi="Arial"/>
                <w:sz w:val="24"/>
                <w:szCs w:val="24"/>
                <w:lang w:val="mn-MN"/>
              </w:rPr>
              <w:t>, нороогүй амны хаалтаа</w:t>
            </w:r>
            <w:r w:rsidR="006C7683">
              <w:rPr>
                <w:rFonts w:ascii="Arial" w:hAnsi="Arial"/>
                <w:sz w:val="24"/>
                <w:szCs w:val="24"/>
                <w:lang w:val="mn-MN"/>
              </w:rPr>
              <w:t>р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солино.</w:t>
            </w:r>
          </w:p>
          <w:p w14:paraId="17C376A6" w14:textId="7EA87B8D" w:rsidR="009A25CD" w:rsidRPr="00D83D3C" w:rsidRDefault="00E90DCF" w:rsidP="00E90DCF">
            <w:pPr>
              <w:pStyle w:val="ListParagraph"/>
              <w:numPr>
                <w:ilvl w:val="0"/>
                <w:numId w:val="2"/>
              </w:numPr>
              <w:ind w:leftChars="200" w:left="86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А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мны хаалт зүүгээгүй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бол 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ханиалгаж найтаах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даа 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а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л</w:t>
            </w:r>
            <w:r w:rsidR="00D3140A" w:rsidRPr="00D83D3C">
              <w:rPr>
                <w:rFonts w:ascii="Arial" w:hAnsi="Arial"/>
                <w:sz w:val="24"/>
                <w:szCs w:val="24"/>
                <w:lang w:val="mn-MN"/>
              </w:rPr>
              <w:t>чуу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р салфетка зэргээр ам хамраа тагла</w:t>
            </w:r>
            <w:r w:rsidR="00D57078">
              <w:rPr>
                <w:rFonts w:ascii="Arial" w:hAnsi="Arial"/>
                <w:sz w:val="24"/>
                <w:szCs w:val="24"/>
                <w:lang w:val="mn-MN"/>
              </w:rPr>
              <w:t>на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.</w:t>
            </w:r>
          </w:p>
        </w:tc>
      </w:tr>
    </w:tbl>
    <w:p w14:paraId="47C81B1B" w14:textId="77777777" w:rsidR="009A25CD" w:rsidRPr="00D83D3C" w:rsidRDefault="009A25CD" w:rsidP="009A25CD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28"/>
        <w:gridCol w:w="4132"/>
      </w:tblGrid>
      <w:tr w:rsidR="009A25CD" w:rsidRPr="00D83D3C" w14:paraId="32FA4D1B" w14:textId="77777777" w:rsidTr="00D57078">
        <w:tc>
          <w:tcPr>
            <w:tcW w:w="4928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62C4BE50" w14:textId="31B66BEF" w:rsidR="009A25CD" w:rsidRPr="00D83D3C" w:rsidRDefault="00E90DCF" w:rsidP="00E90DCF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Гараа тогтмол савандаж угаа</w:t>
            </w:r>
            <w:r w:rsidR="00D57078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</w:t>
            </w:r>
          </w:p>
        </w:tc>
        <w:tc>
          <w:tcPr>
            <w:tcW w:w="4132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30C5E54B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2C7CD19E" w14:textId="77777777" w:rsidTr="00D57078">
        <w:tc>
          <w:tcPr>
            <w:tcW w:w="4928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476CDD00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  <w:tc>
          <w:tcPr>
            <w:tcW w:w="4132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36671AD3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213DC904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1F191B6C" w14:textId="1FBA8BC8" w:rsidR="009A25CD" w:rsidRPr="00D83D3C" w:rsidRDefault="00891576" w:rsidP="0063595D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E90DCF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Гараа тогтмол савандаж угаах ба </w:t>
            </w:r>
            <w:r w:rsidR="00AC3537" w:rsidRPr="00D83D3C">
              <w:rPr>
                <w:rFonts w:ascii="Arial" w:hAnsi="Arial"/>
                <w:sz w:val="28"/>
                <w:szCs w:val="24"/>
                <w:lang w:val="mn-MN"/>
              </w:rPr>
              <w:t>спиртээр</w:t>
            </w:r>
            <w:r w:rsidR="0063595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E90DCF" w:rsidRPr="00D83D3C">
              <w:rPr>
                <w:rFonts w:ascii="Arial" w:hAnsi="Arial"/>
                <w:sz w:val="28"/>
                <w:szCs w:val="24"/>
                <w:lang w:val="mn-MN"/>
              </w:rPr>
              <w:t>ариутга</w:t>
            </w:r>
            <w:r w:rsidR="00D57078">
              <w:rPr>
                <w:rFonts w:ascii="Arial" w:hAnsi="Arial"/>
                <w:sz w:val="28"/>
                <w:szCs w:val="24"/>
                <w:lang w:val="mn-MN"/>
              </w:rPr>
              <w:t>на</w:t>
            </w:r>
            <w:r w:rsidR="00E90DCF"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="00B6347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 </w:t>
            </w:r>
            <w:r w:rsidR="00E90DCF" w:rsidRPr="00D83D3C">
              <w:rPr>
                <w:rFonts w:ascii="Arial" w:hAnsi="Arial"/>
                <w:sz w:val="24"/>
                <w:szCs w:val="24"/>
                <w:lang w:val="mn-MN"/>
              </w:rPr>
              <w:t>Угаагаагүй га</w:t>
            </w:r>
            <w:r w:rsidR="006C7683">
              <w:rPr>
                <w:rFonts w:ascii="Arial" w:hAnsi="Arial"/>
                <w:sz w:val="24"/>
                <w:szCs w:val="24"/>
                <w:lang w:val="mn-MN"/>
              </w:rPr>
              <w:t>раар нүд, хамар, ам зэрэгтээ</w:t>
            </w:r>
            <w:r w:rsidR="00E90DCF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бүү хүр.</w:t>
            </w:r>
          </w:p>
        </w:tc>
      </w:tr>
    </w:tbl>
    <w:p w14:paraId="0D2029F7" w14:textId="77777777" w:rsidR="00E90DCF" w:rsidRPr="00D83D3C" w:rsidRDefault="00E90DCF" w:rsidP="009A25CD">
      <w:pPr>
        <w:rPr>
          <w:lang w:val="mn-MN"/>
        </w:rPr>
      </w:pPr>
    </w:p>
    <w:p w14:paraId="17CD16C5" w14:textId="0F481E89" w:rsidR="00B63477" w:rsidRPr="00D83D3C" w:rsidRDefault="00C63A30" w:rsidP="009A25CD">
      <w:pPr>
        <w:rPr>
          <w:u w:val="single"/>
          <w:lang w:val="mn-MN"/>
        </w:rPr>
      </w:pPr>
      <w:r>
        <w:rPr>
          <w:lang w:val="mn-MN"/>
        </w:rPr>
        <w:t>Эрүүл мэнд, Х</w:t>
      </w:r>
      <w:r w:rsidR="00E90DCF" w:rsidRPr="00D83D3C">
        <w:rPr>
          <w:lang w:val="mn-MN"/>
        </w:rPr>
        <w:t xml:space="preserve">өдөлмөр, </w:t>
      </w:r>
      <w:r>
        <w:rPr>
          <w:lang w:val="mn-MN"/>
        </w:rPr>
        <w:t>Н</w:t>
      </w:r>
      <w:r w:rsidR="00E90DCF" w:rsidRPr="00D83D3C">
        <w:rPr>
          <w:lang w:val="mn-MN"/>
        </w:rPr>
        <w:t>ийгмийн халамжийн яам</w:t>
      </w:r>
      <w:r w:rsidR="00B63477" w:rsidRPr="00D83D3C">
        <w:rPr>
          <w:lang w:val="mn-MN"/>
        </w:rPr>
        <w:t xml:space="preserve">               </w:t>
      </w:r>
      <w:r w:rsidR="00E90DCF" w:rsidRPr="00D83D3C">
        <w:rPr>
          <w:u w:val="single"/>
          <w:lang w:val="mn-MN"/>
        </w:rPr>
        <w:t>Хуудасны ар талыг үзнэ үү.</w:t>
      </w:r>
    </w:p>
    <w:p w14:paraId="39A303A8" w14:textId="77777777" w:rsidR="00B63477" w:rsidRPr="00D83D3C" w:rsidRDefault="00B63477">
      <w:pPr>
        <w:widowControl/>
        <w:jc w:val="left"/>
        <w:rPr>
          <w:u w:val="single"/>
          <w:lang w:val="mn-MN"/>
        </w:rPr>
      </w:pPr>
      <w:r w:rsidRPr="00D83D3C">
        <w:rPr>
          <w:u w:val="single"/>
          <w:lang w:val="mn-M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1"/>
        <w:gridCol w:w="4699"/>
      </w:tblGrid>
      <w:tr w:rsidR="009A25CD" w:rsidRPr="00D83D3C" w14:paraId="65EA6A66" w14:textId="77777777" w:rsidTr="00C63A30">
        <w:tc>
          <w:tcPr>
            <w:tcW w:w="4361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31EF5337" w14:textId="5CC82FC8" w:rsidR="009A25CD" w:rsidRPr="00D83D3C" w:rsidRDefault="00AC3537" w:rsidP="0069511B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lastRenderedPageBreak/>
              <w:t>Агааржуул</w:t>
            </w:r>
            <w:r w:rsidR="0069511B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алтыг сайн хий</w:t>
            </w:r>
            <w:r w:rsidR="00C63A30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</w:t>
            </w:r>
          </w:p>
        </w:tc>
        <w:tc>
          <w:tcPr>
            <w:tcW w:w="4699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4558420B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4EEA4316" w14:textId="77777777" w:rsidTr="00C63A30">
        <w:tc>
          <w:tcPr>
            <w:tcW w:w="4361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6D00B30D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  <w:tc>
          <w:tcPr>
            <w:tcW w:w="4699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4EE1FE6C" w14:textId="77777777" w:rsidR="009A25CD" w:rsidRPr="00D83D3C" w:rsidRDefault="009A25CD" w:rsidP="00326189">
            <w:pPr>
              <w:jc w:val="left"/>
              <w:rPr>
                <w:lang w:val="mn-MN"/>
              </w:rPr>
            </w:pPr>
          </w:p>
        </w:tc>
      </w:tr>
      <w:tr w:rsidR="009A25CD" w:rsidRPr="00D83D3C" w14:paraId="3A89DD29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0CDDF843" w14:textId="27025F96" w:rsidR="009A25CD" w:rsidRPr="00D83D3C" w:rsidRDefault="00891576" w:rsidP="00AC3537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AC3537" w:rsidRPr="00D83D3C">
              <w:rPr>
                <w:rFonts w:ascii="Arial" w:hAnsi="Arial"/>
                <w:sz w:val="28"/>
                <w:szCs w:val="24"/>
                <w:lang w:val="mn-MN"/>
              </w:rPr>
              <w:t>Өрөөний агааржуулалтыг тогтмол хийнэ үү</w:t>
            </w:r>
            <w:r w:rsidR="00F108FE"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="00B6347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 </w:t>
            </w:r>
            <w:r w:rsidR="00AC3537" w:rsidRPr="00D83D3C">
              <w:rPr>
                <w:rFonts w:ascii="Arial" w:hAnsi="Arial"/>
                <w:sz w:val="24"/>
                <w:szCs w:val="24"/>
                <w:lang w:val="mn-MN"/>
              </w:rPr>
              <w:t>Дундын орон</w:t>
            </w:r>
            <w:r w:rsidR="006C7683">
              <w:rPr>
                <w:rFonts w:ascii="Arial" w:hAnsi="Arial"/>
                <w:sz w:val="24"/>
                <w:szCs w:val="24"/>
                <w:lang w:val="mn-MN"/>
              </w:rPr>
              <w:t xml:space="preserve"> зай, өрөөнүүдийн агааржуулалтыг</w:t>
            </w:r>
            <w:r w:rsidR="00AC3537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сайн хийх хэрэгтэй.</w:t>
            </w:r>
          </w:p>
        </w:tc>
      </w:tr>
    </w:tbl>
    <w:p w14:paraId="224D6A3F" w14:textId="77777777" w:rsidR="00891576" w:rsidRPr="00D83D3C" w:rsidRDefault="00891576" w:rsidP="00891576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04"/>
        <w:gridCol w:w="2856"/>
      </w:tblGrid>
      <w:tr w:rsidR="00891576" w:rsidRPr="00D83D3C" w14:paraId="6D172897" w14:textId="77777777" w:rsidTr="00C63A30">
        <w:tc>
          <w:tcPr>
            <w:tcW w:w="6204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0EF1BF3E" w14:textId="56A36474" w:rsidR="00891576" w:rsidRPr="00D83D3C" w:rsidRDefault="0069511B" w:rsidP="0069511B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Хүмүүс </w:t>
            </w:r>
            <w:r w:rsidR="00AC3537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гар хүр</w:t>
            </w:r>
            <w:r w:rsidR="006C7683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дэг зүйлийг</w:t>
            </w: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 сайн а</w:t>
            </w:r>
            <w:r w:rsidR="00AC3537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риутга</w:t>
            </w:r>
            <w:r w:rsidR="00C63A30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</w:t>
            </w:r>
          </w:p>
        </w:tc>
        <w:tc>
          <w:tcPr>
            <w:tcW w:w="2856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6B426485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2C5D53CE" w14:textId="77777777" w:rsidTr="00C63A30">
        <w:tc>
          <w:tcPr>
            <w:tcW w:w="6204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2C7D26D0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  <w:tc>
          <w:tcPr>
            <w:tcW w:w="2856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5846BA13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1BDAF014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065C0185" w14:textId="63B45694" w:rsidR="00891576" w:rsidRPr="00D83D3C" w:rsidRDefault="00891576" w:rsidP="00E10C71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6C7683">
              <w:rPr>
                <w:rFonts w:ascii="Arial" w:hAnsi="Arial"/>
                <w:sz w:val="28"/>
                <w:szCs w:val="24"/>
                <w:lang w:val="mn-MN"/>
              </w:rPr>
              <w:t>Хүмүүс гар хүрдэг зүйлийг</w:t>
            </w:r>
            <w:r w:rsidR="00AC353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B63477" w:rsidRPr="00D83D3C">
              <w:rPr>
                <w:rFonts w:ascii="Arial" w:hAnsi="Arial"/>
                <w:sz w:val="24"/>
                <w:szCs w:val="24"/>
                <w:lang w:val="mn-MN"/>
              </w:rPr>
              <w:t>(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>Х</w:t>
            </w:r>
            <w:r w:rsidR="00AC3537" w:rsidRPr="00D83D3C">
              <w:rPr>
                <w:rFonts w:ascii="Arial" w:hAnsi="Arial"/>
                <w:sz w:val="24"/>
                <w:szCs w:val="24"/>
                <w:lang w:val="mn-MN"/>
              </w:rPr>
              <w:t>аалганы бариул, орны ха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>шлага</w:t>
            </w:r>
            <w:r w:rsidR="00955C3E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г.м.</w:t>
            </w:r>
            <w:r w:rsidR="00B63477" w:rsidRPr="00D83D3C">
              <w:rPr>
                <w:rFonts w:ascii="Arial" w:hAnsi="Arial"/>
                <w:sz w:val="24"/>
                <w:szCs w:val="24"/>
                <w:lang w:val="mn-MN"/>
              </w:rPr>
              <w:t>)</w:t>
            </w:r>
            <w:r w:rsidR="00B63477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F32272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69511B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 </w:t>
            </w:r>
            <w:r w:rsidR="00C63A30">
              <w:rPr>
                <w:rFonts w:ascii="Arial" w:hAnsi="Arial"/>
                <w:sz w:val="28"/>
                <w:szCs w:val="24"/>
                <w:lang w:val="mn-MN"/>
              </w:rPr>
              <w:t xml:space="preserve">устай хольж шингэрүүлсэн </w:t>
            </w:r>
            <w:r w:rsidR="00955C3E" w:rsidRPr="00D83D3C">
              <w:rPr>
                <w:rFonts w:ascii="Arial" w:hAnsi="Arial"/>
                <w:sz w:val="28"/>
                <w:szCs w:val="24"/>
                <w:lang w:val="mn-MN"/>
              </w:rPr>
              <w:t>хлор</w:t>
            </w:r>
            <w:r w:rsidR="0069511B" w:rsidRPr="00D83D3C">
              <w:rPr>
                <w:rFonts w:ascii="Arial" w:hAnsi="Arial"/>
                <w:sz w:val="28"/>
                <w:szCs w:val="24"/>
                <w:lang w:val="mn-MN"/>
              </w:rPr>
              <w:t>ын</w:t>
            </w:r>
            <w:r w:rsidR="00F32272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71769D" w:rsidRPr="00D83D3C">
              <w:rPr>
                <w:rFonts w:ascii="Arial" w:hAnsi="Arial"/>
                <w:sz w:val="28"/>
                <w:szCs w:val="24"/>
                <w:lang w:val="mn-MN"/>
              </w:rPr>
              <w:t>цайруулагч</w:t>
            </w:r>
            <w:r w:rsidR="00C63A30">
              <w:rPr>
                <w:rFonts w:ascii="Arial" w:hAnsi="Arial"/>
                <w:sz w:val="28"/>
                <w:szCs w:val="24"/>
                <w:lang w:val="mn-MN"/>
              </w:rPr>
              <w:t>аа</w:t>
            </w:r>
            <w:r w:rsidR="0069511B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р </w:t>
            </w:r>
            <w:r w:rsidR="00E10C71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арчиж, </w:t>
            </w:r>
            <w:r w:rsidR="00E10C71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дараа нь </w:t>
            </w:r>
            <w:r w:rsidR="0071769D" w:rsidRPr="00D83D3C">
              <w:rPr>
                <w:rFonts w:ascii="Arial" w:hAnsi="Arial"/>
                <w:sz w:val="24"/>
                <w:szCs w:val="24"/>
                <w:lang w:val="mn-MN"/>
              </w:rPr>
              <w:t>усаар норгосон алчуураар арчина уу.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</w:t>
            </w:r>
            <w:r w:rsidR="004E535F" w:rsidRPr="00D83D3C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 xml:space="preserve">Цайруулагч нь </w:t>
            </w:r>
            <w:r w:rsidR="00C63A30" w:rsidRPr="00D83D3C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>барааны дэлгүүрт зарагддаг</w:t>
            </w:r>
            <w:r w:rsidR="00C63A30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 xml:space="preserve"> </w:t>
            </w:r>
            <w:r w:rsidR="004E535F" w:rsidRPr="00D83D3C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>ахуйн</w:t>
            </w:r>
            <w:r w:rsidR="00C63A30">
              <w:rPr>
                <w:rFonts w:ascii="Arial" w:hAnsi="Arial" w:hint="eastAsia"/>
                <w:b/>
                <w:bCs/>
                <w:sz w:val="24"/>
                <w:szCs w:val="24"/>
                <w:lang w:val="mn-MN"/>
              </w:rPr>
              <w:t xml:space="preserve"> </w:t>
            </w:r>
            <w:r w:rsidR="00C63A30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>хэрэглээний</w:t>
            </w:r>
            <w:r w:rsidR="004E535F" w:rsidRPr="00D83D3C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>х б</w:t>
            </w:r>
            <w:r w:rsidR="00C63A30">
              <w:rPr>
                <w:rFonts w:ascii="Arial" w:hAnsi="Arial"/>
                <w:b/>
                <w:bCs/>
                <w:sz w:val="24"/>
                <w:szCs w:val="24"/>
                <w:lang w:val="mn-MN"/>
              </w:rPr>
              <w:t>айж болно.</w:t>
            </w:r>
          </w:p>
          <w:p w14:paraId="12B30DA2" w14:textId="45982C9E" w:rsidR="00891576" w:rsidRPr="00D83D3C" w:rsidRDefault="0071769D" w:rsidP="00891576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Эд бодист 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 xml:space="preserve">наалдсан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вирус нь хэсэг хугацаанд амьд байдаг.</w:t>
            </w:r>
          </w:p>
          <w:p w14:paraId="7A1EA9CF" w14:textId="1A6A077A" w:rsidR="00891576" w:rsidRPr="00D83D3C" w:rsidRDefault="0071769D" w:rsidP="0069511B">
            <w:pPr>
              <w:pStyle w:val="ListParagraph"/>
              <w:numPr>
                <w:ilvl w:val="0"/>
                <w:numId w:val="1"/>
              </w:numPr>
              <w:ind w:leftChars="0" w:left="851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“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>Хлорын цайруулагч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>”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гэ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ж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гол найрлага нь хлорын гидроксид 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>байх ёстой ба зохих хэмжээг ус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>аар шингэрүүлж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ашиглана.</w:t>
            </w:r>
            <w:r w:rsidR="00DA0EEC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(0.05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хувийн уусмал 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>болго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>но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. </w:t>
            </w:r>
            <w:r w:rsidR="00F32272" w:rsidRPr="00D83D3C">
              <w:rPr>
                <w:rFonts w:ascii="Arial" w:hAnsi="Arial" w:hint="eastAsia"/>
                <w:sz w:val="24"/>
                <w:szCs w:val="24"/>
                <w:lang w:val="mn-MN"/>
              </w:rPr>
              <w:t>[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Жишээ нь 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6 хувийн 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>концентрац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>тай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бол 25 мл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цайруулагчийг 3 л усанд </w:t>
            </w:r>
            <w:r w:rsidR="00F32272" w:rsidRPr="00D83D3C">
              <w:rPr>
                <w:rFonts w:ascii="Arial" w:hAnsi="Arial"/>
                <w:sz w:val="24"/>
                <w:szCs w:val="24"/>
                <w:lang w:val="mn-MN"/>
              </w:rPr>
              <w:t>хийж найруулна.</w:t>
            </w:r>
            <w:r w:rsidR="006E2272" w:rsidRPr="00D83D3C">
              <w:rPr>
                <w:rFonts w:ascii="Arial" w:hAnsi="Arial"/>
                <w:sz w:val="24"/>
                <w:szCs w:val="24"/>
                <w:lang w:val="mn-MN"/>
              </w:rPr>
              <w:t>])</w:t>
            </w:r>
          </w:p>
          <w:p w14:paraId="682A4A63" w14:textId="1A41D46F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F32272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Бие засах газар, угаалтуурыг ахуйн хэрэглээний </w:t>
            </w:r>
            <w:r w:rsidR="004E535F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энгийн </w:t>
            </w:r>
            <w:r w:rsidR="00F32272" w:rsidRPr="00D83D3C">
              <w:rPr>
                <w:rFonts w:ascii="Arial" w:hAnsi="Arial"/>
                <w:sz w:val="28"/>
                <w:szCs w:val="24"/>
                <w:lang w:val="mn-MN"/>
              </w:rPr>
              <w:t>угаа</w:t>
            </w:r>
            <w:r w:rsidR="00943F7A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лгын бодисоор угааж, ахуйн </w:t>
            </w:r>
            <w:r w:rsidR="00C63A30">
              <w:rPr>
                <w:rFonts w:ascii="Arial" w:hAnsi="Arial"/>
                <w:sz w:val="28"/>
                <w:szCs w:val="24"/>
                <w:lang w:val="mn-MN"/>
              </w:rPr>
              <w:t xml:space="preserve">хэрэглээний </w:t>
            </w:r>
            <w:r w:rsidR="00943F7A" w:rsidRPr="00D83D3C">
              <w:rPr>
                <w:rFonts w:ascii="Arial" w:hAnsi="Arial"/>
                <w:sz w:val="28"/>
                <w:szCs w:val="24"/>
                <w:lang w:val="mn-MN"/>
              </w:rPr>
              <w:t>ариутгагч бодисоор тогтмол ариутга</w:t>
            </w:r>
            <w:r w:rsidR="00C63A30">
              <w:rPr>
                <w:rFonts w:ascii="Arial" w:hAnsi="Arial"/>
                <w:sz w:val="28"/>
                <w:szCs w:val="24"/>
                <w:lang w:val="mn-MN"/>
              </w:rPr>
              <w:t>на</w:t>
            </w:r>
            <w:r w:rsidR="00943F7A"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</w:p>
          <w:p w14:paraId="3974B70B" w14:textId="51DC644E" w:rsidR="00891576" w:rsidRPr="00D83D3C" w:rsidRDefault="00943F7A" w:rsidP="00891576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Нүүр гарын алчуур, хувцас, аяга таваг, сэрээ савх зэргийг энгийн </w:t>
            </w:r>
            <w:r w:rsidR="006C7683">
              <w:rPr>
                <w:rFonts w:ascii="Arial" w:hAnsi="Arial"/>
                <w:sz w:val="24"/>
                <w:szCs w:val="24"/>
                <w:lang w:val="mn-MN"/>
              </w:rPr>
              <w:t xml:space="preserve">угаалгын бодис ашиглан энгийн маягаар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угаа</w:t>
            </w:r>
            <w:r w:rsidR="004E535F" w:rsidRPr="00D83D3C">
              <w:rPr>
                <w:rFonts w:ascii="Arial" w:hAnsi="Arial"/>
                <w:sz w:val="24"/>
                <w:szCs w:val="24"/>
                <w:lang w:val="mn-MN"/>
              </w:rPr>
              <w:t>ж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болно.</w:t>
            </w:r>
          </w:p>
          <w:p w14:paraId="4D9EFD3B" w14:textId="4A110213" w:rsidR="00891576" w:rsidRPr="00D83D3C" w:rsidRDefault="00943F7A" w:rsidP="00891576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rFonts w:ascii="Arial" w:hAnsi="Arial"/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Халдвар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 xml:space="preserve">тай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>хүний хэрэглэсэн зүйлийг тусад нь угаах шаардлагагүй.</w:t>
            </w:r>
          </w:p>
          <w:p w14:paraId="434EB966" w14:textId="07532C50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9E7CFF">
              <w:rPr>
                <w:rFonts w:ascii="Arial" w:hAnsi="Arial"/>
                <w:sz w:val="28"/>
                <w:szCs w:val="24"/>
                <w:lang w:val="mn-MN"/>
              </w:rPr>
              <w:t>Угаагаагүй зүйлийг хамтран</w:t>
            </w:r>
            <w:r w:rsidR="000834E7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943F7A" w:rsidRPr="00D83D3C">
              <w:rPr>
                <w:rFonts w:ascii="Arial" w:hAnsi="Arial"/>
                <w:sz w:val="28"/>
                <w:szCs w:val="24"/>
                <w:lang w:val="mn-MN"/>
              </w:rPr>
              <w:t>ашиглаж болохгүй.</w:t>
            </w:r>
          </w:p>
          <w:p w14:paraId="1364C4B4" w14:textId="7C2DA80F" w:rsidR="00891576" w:rsidRPr="00D83D3C" w:rsidRDefault="00943F7A" w:rsidP="00C63A30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Ялангуяа </w:t>
            </w:r>
            <w:r w:rsidR="00C63A30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нүүр гарын алчуурыг </w:t>
            </w:r>
            <w:r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бие засах өрөө, угаалтуур, </w:t>
            </w:r>
            <w:r w:rsidR="00A43846" w:rsidRPr="00D83D3C">
              <w:rPr>
                <w:rFonts w:ascii="Arial" w:hAnsi="Arial"/>
                <w:sz w:val="24"/>
                <w:szCs w:val="24"/>
                <w:lang w:val="mn-MN"/>
              </w:rPr>
              <w:t>гал тогоо зэрэг</w:t>
            </w:r>
            <w:r w:rsidR="00C63A30">
              <w:rPr>
                <w:rFonts w:ascii="Arial" w:hAnsi="Arial"/>
                <w:sz w:val="24"/>
                <w:szCs w:val="24"/>
                <w:lang w:val="mn-MN"/>
              </w:rPr>
              <w:t xml:space="preserve"> газраар </w:t>
            </w:r>
            <w:r w:rsidR="00A43846" w:rsidRPr="00D83D3C">
              <w:rPr>
                <w:rFonts w:ascii="Arial" w:hAnsi="Arial"/>
                <w:sz w:val="24"/>
                <w:szCs w:val="24"/>
                <w:lang w:val="mn-MN"/>
              </w:rPr>
              <w:t>хамт</w:t>
            </w:r>
            <w:r w:rsidR="0008722D" w:rsidRPr="00D83D3C">
              <w:rPr>
                <w:rFonts w:ascii="Arial" w:hAnsi="Arial"/>
                <w:sz w:val="24"/>
                <w:szCs w:val="24"/>
                <w:lang w:val="mn-MN"/>
              </w:rPr>
              <w:t>ран</w:t>
            </w:r>
            <w:r w:rsidR="00A43846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 ашиглаж болохгүй.</w:t>
            </w:r>
          </w:p>
        </w:tc>
      </w:tr>
    </w:tbl>
    <w:p w14:paraId="5A2AF8FB" w14:textId="77777777" w:rsidR="00891576" w:rsidRPr="00D83D3C" w:rsidRDefault="00891576" w:rsidP="00891576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3"/>
        <w:gridCol w:w="3707"/>
      </w:tblGrid>
      <w:tr w:rsidR="00891576" w:rsidRPr="00D83D3C" w14:paraId="021C388A" w14:textId="77777777" w:rsidTr="0008722D">
        <w:tc>
          <w:tcPr>
            <w:tcW w:w="5353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3D9EA919" w14:textId="440FE87B" w:rsidR="00891576" w:rsidRPr="00D83D3C" w:rsidRDefault="009E7CFF" w:rsidP="00A43846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Бохирдсон орны цагаан хэрэгл</w:t>
            </w:r>
            <w:r w:rsidR="00A43846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эл, хувцсыг угааж цэвэрлэ</w:t>
            </w:r>
            <w:r w:rsidR="00C63A30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х</w:t>
            </w:r>
          </w:p>
        </w:tc>
        <w:tc>
          <w:tcPr>
            <w:tcW w:w="3707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0AC9FDDA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0145D002" w14:textId="77777777" w:rsidTr="0008722D">
        <w:tc>
          <w:tcPr>
            <w:tcW w:w="5353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0FB1BD49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  <w:tc>
          <w:tcPr>
            <w:tcW w:w="3707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30B74103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16D4D093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7273B95D" w14:textId="61D36C43" w:rsidR="00891576" w:rsidRPr="00D83D3C" w:rsidRDefault="00891576" w:rsidP="00891576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Хөлс, 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>шээс</w:t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зэрэг биеийн шингэн</w:t>
            </w:r>
            <w:r w:rsidR="009E7CFF">
              <w:rPr>
                <w:rFonts w:ascii="Arial" w:hAnsi="Arial"/>
                <w:sz w:val="28"/>
                <w:szCs w:val="24"/>
                <w:lang w:val="mn-MN"/>
              </w:rPr>
              <w:t>ээр бохирдсон</w:t>
            </w:r>
            <w:r w:rsidR="00E43350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9E7CFF">
              <w:rPr>
                <w:rFonts w:ascii="Arial" w:hAnsi="Arial"/>
                <w:sz w:val="28"/>
                <w:szCs w:val="24"/>
                <w:lang w:val="mn-MN"/>
              </w:rPr>
              <w:t>хувцас, орны цагаан хэрэглэ</w:t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>л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ийг </w:t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>бээлий, амны хаалт зүү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ж, </w:t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>энгийн ахуйн угаалгын бодисоор угаа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>гаад</w:t>
            </w:r>
            <w:r w:rsidR="00A43846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гүйцэд хатаана.</w:t>
            </w:r>
          </w:p>
          <w:p w14:paraId="6E498DE1" w14:textId="75A12103" w:rsidR="00891576" w:rsidRPr="00D83D3C" w:rsidRDefault="00DD03B3" w:rsidP="00DD03B3">
            <w:pPr>
              <w:pStyle w:val="ListParagraph"/>
              <w:numPr>
                <w:ilvl w:val="0"/>
                <w:numId w:val="1"/>
              </w:numPr>
              <w:ind w:leftChars="200" w:left="86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ascii="Arial" w:hAnsi="Arial"/>
                <w:sz w:val="24"/>
                <w:szCs w:val="24"/>
                <w:lang w:val="mn-MN"/>
              </w:rPr>
              <w:t>Ял</w:t>
            </w:r>
            <w:r w:rsidR="00A43846" w:rsidRPr="00D83D3C">
              <w:rPr>
                <w:rFonts w:ascii="Arial" w:hAnsi="Arial"/>
                <w:sz w:val="24"/>
                <w:szCs w:val="24"/>
                <w:lang w:val="mn-MN"/>
              </w:rPr>
              <w:t>гадаснаас вирус илрэх тохиолдол байдаг.</w:t>
            </w:r>
          </w:p>
        </w:tc>
      </w:tr>
    </w:tbl>
    <w:p w14:paraId="29540687" w14:textId="77777777" w:rsidR="00891576" w:rsidRPr="00D83D3C" w:rsidRDefault="00891576" w:rsidP="00891576">
      <w:pPr>
        <w:rPr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37"/>
        <w:gridCol w:w="3423"/>
      </w:tblGrid>
      <w:tr w:rsidR="00891576" w:rsidRPr="00D83D3C" w14:paraId="40DDF4E9" w14:textId="77777777" w:rsidTr="00C63A30">
        <w:tc>
          <w:tcPr>
            <w:tcW w:w="5637" w:type="dxa"/>
            <w:vMerge w:val="restar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  <w:vAlign w:val="center"/>
          </w:tcPr>
          <w:p w14:paraId="178B1ED8" w14:textId="55792E08" w:rsidR="00891576" w:rsidRPr="00D83D3C" w:rsidRDefault="00DD03B3" w:rsidP="0008722D">
            <w:pPr>
              <w:jc w:val="left"/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</w:pPr>
            <w:r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Хог хаягдлыг </w:t>
            </w:r>
            <w:r w:rsidR="0008722D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 xml:space="preserve">хаяхдаа </w:t>
            </w:r>
            <w:r w:rsidR="009E7CFF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битүүмж</w:t>
            </w:r>
            <w:r w:rsidR="00E22662" w:rsidRPr="00D83D3C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л</w:t>
            </w:r>
            <w:r w:rsidR="00C63A30">
              <w:rPr>
                <w:rFonts w:ascii="Arial" w:hAnsi="Arial" w:cs="Arial"/>
                <w:color w:val="FFFFFF" w:themeColor="background1"/>
                <w:sz w:val="32"/>
                <w:szCs w:val="32"/>
                <w:lang w:val="mn-MN"/>
              </w:rPr>
              <w:t>эх</w:t>
            </w:r>
          </w:p>
        </w:tc>
        <w:tc>
          <w:tcPr>
            <w:tcW w:w="3423" w:type="dxa"/>
            <w:tcBorders>
              <w:top w:val="nil"/>
              <w:left w:val="single" w:sz="4" w:space="0" w:color="0070C0"/>
              <w:bottom w:val="single" w:sz="18" w:space="0" w:color="0070C0"/>
              <w:right w:val="nil"/>
            </w:tcBorders>
          </w:tcPr>
          <w:p w14:paraId="4F2B07FB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3DDF223C" w14:textId="77777777" w:rsidTr="00C63A30">
        <w:tc>
          <w:tcPr>
            <w:tcW w:w="5637" w:type="dxa"/>
            <w:vMerge/>
            <w:tcBorders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2E74B5" w:themeFill="accent5" w:themeFillShade="BF"/>
          </w:tcPr>
          <w:p w14:paraId="1E09687C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  <w:tc>
          <w:tcPr>
            <w:tcW w:w="3423" w:type="dxa"/>
            <w:tcBorders>
              <w:top w:val="single" w:sz="18" w:space="0" w:color="0070C0"/>
              <w:left w:val="single" w:sz="4" w:space="0" w:color="0070C0"/>
              <w:bottom w:val="nil"/>
              <w:right w:val="single" w:sz="18" w:space="0" w:color="0070C0"/>
            </w:tcBorders>
          </w:tcPr>
          <w:p w14:paraId="69FA2EB7" w14:textId="77777777" w:rsidR="00891576" w:rsidRPr="00D83D3C" w:rsidRDefault="00891576" w:rsidP="00326189">
            <w:pPr>
              <w:jc w:val="left"/>
              <w:rPr>
                <w:lang w:val="mn-MN"/>
              </w:rPr>
            </w:pPr>
          </w:p>
        </w:tc>
      </w:tr>
      <w:tr w:rsidR="00891576" w:rsidRPr="00D83D3C" w14:paraId="5C8C7FEE" w14:textId="77777777" w:rsidTr="00326189">
        <w:tc>
          <w:tcPr>
            <w:tcW w:w="9060" w:type="dxa"/>
            <w:gridSpan w:val="2"/>
            <w:tcBorders>
              <w:top w:val="nil"/>
              <w:left w:val="single" w:sz="18" w:space="0" w:color="0070C0"/>
              <w:bottom w:val="single" w:sz="18" w:space="0" w:color="0070C0"/>
              <w:right w:val="single" w:sz="18" w:space="0" w:color="0070C0"/>
            </w:tcBorders>
          </w:tcPr>
          <w:p w14:paraId="34312606" w14:textId="516ED72D" w:rsidR="00891576" w:rsidRPr="00D83D3C" w:rsidRDefault="00891576" w:rsidP="00E43350">
            <w:pPr>
              <w:ind w:left="480" w:hangingChars="200" w:hanging="480"/>
              <w:jc w:val="left"/>
              <w:rPr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sz w:val="24"/>
                <w:szCs w:val="24"/>
                <w:lang w:val="mn-MN"/>
              </w:rPr>
              <w:t>◆</w:t>
            </w:r>
            <w:r w:rsidRPr="00D83D3C">
              <w:rPr>
                <w:sz w:val="24"/>
                <w:szCs w:val="24"/>
                <w:lang w:val="mn-MN"/>
              </w:rPr>
              <w:tab/>
            </w:r>
            <w:r w:rsidR="00E22662" w:rsidRPr="00D83D3C">
              <w:rPr>
                <w:rFonts w:ascii="Arial" w:hAnsi="Arial"/>
                <w:sz w:val="28"/>
                <w:szCs w:val="24"/>
                <w:lang w:val="mn-MN"/>
              </w:rPr>
              <w:t>Нустай алчуур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</w:t>
            </w:r>
            <w:r w:rsidR="000834E7">
              <w:rPr>
                <w:rFonts w:ascii="Arial" w:hAnsi="Arial"/>
                <w:sz w:val="28"/>
                <w:szCs w:val="24"/>
                <w:lang w:val="mn-MN"/>
              </w:rPr>
              <w:t xml:space="preserve">цаас </w:t>
            </w:r>
            <w:r w:rsidR="00E22662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зэргийг хаяхдаа 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>шууд</w:t>
            </w:r>
            <w:r w:rsidR="00E22662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гялгар уутанд хийж, өрөөнөөс га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ргахдаа </w:t>
            </w:r>
            <w:r w:rsidR="00E22662" w:rsidRPr="00D83D3C">
              <w:rPr>
                <w:rFonts w:ascii="Arial" w:hAnsi="Arial"/>
                <w:sz w:val="28"/>
                <w:szCs w:val="24"/>
                <w:lang w:val="mn-MN"/>
              </w:rPr>
              <w:t>битүүмжил</w:t>
            </w:r>
            <w:r w:rsidR="00E43350" w:rsidRPr="00D83D3C">
              <w:rPr>
                <w:rFonts w:ascii="Arial" w:hAnsi="Arial"/>
                <w:sz w:val="28"/>
                <w:szCs w:val="24"/>
                <w:lang w:val="mn-MN"/>
              </w:rPr>
              <w:t>сэн байдлаар</w:t>
            </w:r>
            <w:r w:rsidR="0008722D" w:rsidRPr="00D83D3C">
              <w:rPr>
                <w:rFonts w:ascii="Arial" w:hAnsi="Arial"/>
                <w:sz w:val="28"/>
                <w:szCs w:val="24"/>
                <w:lang w:val="mn-MN"/>
              </w:rPr>
              <w:t xml:space="preserve"> хаяна уу</w:t>
            </w:r>
            <w:r w:rsidR="00E22662" w:rsidRPr="00D83D3C">
              <w:rPr>
                <w:rFonts w:ascii="Arial" w:hAnsi="Arial"/>
                <w:sz w:val="28"/>
                <w:szCs w:val="24"/>
                <w:lang w:val="mn-MN"/>
              </w:rPr>
              <w:t>.</w:t>
            </w:r>
            <w:r w:rsidR="00E43350" w:rsidRPr="00D83D3C">
              <w:rPr>
                <w:rFonts w:ascii="Arial" w:hAnsi="Arial"/>
                <w:sz w:val="28"/>
                <w:szCs w:val="24"/>
                <w:lang w:val="mn-MN"/>
              </w:rPr>
              <w:br/>
            </w:r>
            <w:r w:rsidR="0008722D" w:rsidRPr="00D83D3C">
              <w:rPr>
                <w:rFonts w:ascii="Arial" w:hAnsi="Arial"/>
                <w:sz w:val="24"/>
                <w:szCs w:val="24"/>
                <w:lang w:val="mn-MN"/>
              </w:rPr>
              <w:t>Х</w:t>
            </w:r>
            <w:r w:rsidR="00E43350" w:rsidRPr="00D83D3C">
              <w:rPr>
                <w:rFonts w:ascii="Arial" w:hAnsi="Arial"/>
                <w:sz w:val="24"/>
                <w:szCs w:val="24"/>
                <w:lang w:val="mn-MN"/>
              </w:rPr>
              <w:t>ог хаягдлыг х</w:t>
            </w:r>
            <w:r w:rsidR="00E22662" w:rsidRPr="00D83D3C">
              <w:rPr>
                <w:rFonts w:ascii="Arial" w:hAnsi="Arial"/>
                <w:sz w:val="24"/>
                <w:szCs w:val="24"/>
                <w:lang w:val="mn-MN"/>
              </w:rPr>
              <w:t>а</w:t>
            </w:r>
            <w:r w:rsidR="0008722D" w:rsidRPr="00D83D3C">
              <w:rPr>
                <w:rFonts w:ascii="Arial" w:hAnsi="Arial"/>
                <w:sz w:val="24"/>
                <w:szCs w:val="24"/>
                <w:lang w:val="mn-MN"/>
              </w:rPr>
              <w:t>я</w:t>
            </w:r>
            <w:r w:rsidR="00E43350" w:rsidRPr="00D83D3C">
              <w:rPr>
                <w:rFonts w:ascii="Arial" w:hAnsi="Arial"/>
                <w:sz w:val="24"/>
                <w:szCs w:val="24"/>
                <w:lang w:val="mn-MN"/>
              </w:rPr>
              <w:t xml:space="preserve">нгуут шууд </w:t>
            </w:r>
            <w:r w:rsidR="00E22662" w:rsidRPr="00D83D3C">
              <w:rPr>
                <w:rFonts w:ascii="Arial" w:hAnsi="Arial"/>
                <w:sz w:val="24"/>
                <w:szCs w:val="24"/>
                <w:lang w:val="mn-MN"/>
              </w:rPr>
              <w:t>гараа савандаж угаа</w:t>
            </w:r>
            <w:r w:rsidR="0008722D" w:rsidRPr="00D83D3C">
              <w:rPr>
                <w:rFonts w:ascii="Arial" w:hAnsi="Arial"/>
                <w:sz w:val="24"/>
                <w:szCs w:val="24"/>
                <w:lang w:val="mn-MN"/>
              </w:rPr>
              <w:t>х хэрэгтэй</w:t>
            </w:r>
            <w:r w:rsidR="00E22662" w:rsidRPr="00D83D3C">
              <w:rPr>
                <w:rFonts w:ascii="Arial" w:hAnsi="Arial"/>
                <w:sz w:val="24"/>
                <w:szCs w:val="24"/>
                <w:lang w:val="mn-MN"/>
              </w:rPr>
              <w:t>.</w:t>
            </w:r>
          </w:p>
        </w:tc>
      </w:tr>
    </w:tbl>
    <w:p w14:paraId="1514BFCE" w14:textId="77777777" w:rsidR="00891576" w:rsidRPr="00D83D3C" w:rsidRDefault="00891576" w:rsidP="00891576">
      <w:pPr>
        <w:jc w:val="left"/>
        <w:rPr>
          <w:sz w:val="24"/>
          <w:szCs w:val="24"/>
          <w:lang w:val="mn-MN"/>
        </w:rPr>
      </w:pPr>
    </w:p>
    <w:tbl>
      <w:tblPr>
        <w:tblStyle w:val="TableGrid"/>
        <w:tblW w:w="0" w:type="auto"/>
        <w:shd w:val="clear" w:color="auto" w:fill="CC6600"/>
        <w:tblLook w:val="04A0" w:firstRow="1" w:lastRow="0" w:firstColumn="1" w:lastColumn="0" w:noHBand="0" w:noVBand="1"/>
      </w:tblPr>
      <w:tblGrid>
        <w:gridCol w:w="9060"/>
      </w:tblGrid>
      <w:tr w:rsidR="00B63477" w:rsidRPr="00D83D3C" w14:paraId="139C5D1A" w14:textId="77777777" w:rsidTr="00DA0EEC">
        <w:tc>
          <w:tcPr>
            <w:tcW w:w="9060" w:type="dxa"/>
            <w:shd w:val="clear" w:color="auto" w:fill="CC6600"/>
          </w:tcPr>
          <w:p w14:paraId="3659AE47" w14:textId="6CDE8BC2" w:rsidR="00DA0EEC" w:rsidRPr="00D83D3C" w:rsidRDefault="00DA0EEC" w:rsidP="00DA0EEC">
            <w:pPr>
              <w:ind w:left="480" w:hangingChars="200" w:hanging="480"/>
              <w:jc w:val="left"/>
              <w:rPr>
                <w:color w:val="FFFFFF" w:themeColor="background1"/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color w:val="FFFFFF" w:themeColor="background1"/>
                <w:sz w:val="24"/>
                <w:szCs w:val="24"/>
                <w:lang w:val="mn-MN"/>
              </w:rPr>
              <w:t>●</w:t>
            </w:r>
            <w:r w:rsidRPr="00D83D3C">
              <w:rPr>
                <w:color w:val="FFFFFF" w:themeColor="background1"/>
                <w:sz w:val="24"/>
                <w:szCs w:val="24"/>
                <w:lang w:val="mn-MN"/>
              </w:rPr>
              <w:tab/>
            </w:r>
            <w:r w:rsidR="00E22662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Халдвар авсан </w:t>
            </w:r>
            <w:r w:rsidR="0008722D" w:rsidRPr="00D83D3C">
              <w:rPr>
                <w:rFonts w:ascii="Arial" w:hAnsi="Arial" w:hint="eastAsia"/>
                <w:color w:val="FFFFFF" w:themeColor="background1"/>
                <w:sz w:val="28"/>
                <w:szCs w:val="24"/>
                <w:lang w:val="mn-MN"/>
              </w:rPr>
              <w:t>(</w:t>
            </w:r>
            <w:r w:rsidR="0008722D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болон сэжигтэй</w:t>
            </w:r>
            <w:r w:rsidR="0008722D" w:rsidRPr="00D83D3C">
              <w:rPr>
                <w:rFonts w:ascii="Arial" w:hAnsi="Arial" w:hint="eastAsia"/>
                <w:color w:val="FFFFFF" w:themeColor="background1"/>
                <w:sz w:val="28"/>
                <w:szCs w:val="24"/>
                <w:lang w:val="mn-MN"/>
              </w:rPr>
              <w:t xml:space="preserve">) </w:t>
            </w:r>
            <w:r w:rsidR="00E22662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хүн гадуур гарах</w:t>
            </w:r>
            <w:r w:rsidR="009E7CFF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ыг хориглоно</w:t>
            </w:r>
            <w:r w:rsidR="00E22662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.</w:t>
            </w:r>
          </w:p>
          <w:p w14:paraId="4BEB0E9C" w14:textId="5D36B330" w:rsidR="00B63477" w:rsidRPr="00D83D3C" w:rsidRDefault="00DA0EEC" w:rsidP="0008722D">
            <w:pPr>
              <w:ind w:left="480" w:hangingChars="200" w:hanging="480"/>
              <w:jc w:val="left"/>
              <w:rPr>
                <w:color w:val="FFFFFF" w:themeColor="background1"/>
                <w:sz w:val="24"/>
                <w:szCs w:val="24"/>
                <w:lang w:val="mn-MN"/>
              </w:rPr>
            </w:pPr>
            <w:r w:rsidRPr="00D83D3C">
              <w:rPr>
                <w:rFonts w:hint="eastAsia"/>
                <w:color w:val="FFFFFF" w:themeColor="background1"/>
                <w:sz w:val="24"/>
                <w:szCs w:val="24"/>
                <w:lang w:val="mn-MN"/>
              </w:rPr>
              <w:t>●</w:t>
            </w:r>
            <w:r w:rsidRPr="00D83D3C">
              <w:rPr>
                <w:color w:val="FFFFFF" w:themeColor="background1"/>
                <w:sz w:val="24"/>
                <w:szCs w:val="24"/>
                <w:lang w:val="mn-MN"/>
              </w:rPr>
              <w:tab/>
            </w:r>
            <w:r w:rsidR="00E22662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Гэр бүлийн хүмүүс, хамтран ам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ь</w:t>
            </w:r>
            <w:r w:rsidR="00E22662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драгчид 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биеийн</w:t>
            </w:r>
            <w:r w:rsidR="00605758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 халуунаа </w:t>
            </w:r>
            <w:bookmarkStart w:id="1" w:name="_GoBack"/>
            <w:bookmarkEnd w:id="1"/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хэмжих </w:t>
            </w:r>
            <w:r w:rsidR="009E7CFF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зэргээр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 эрүүл мэнддээ хяналт тавьж, ялангуяа ханиалгаж найтааж байгаа бол ажлын газар</w:t>
            </w:r>
            <w:r w:rsidR="0008722D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, сургууль 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зэрэг дээр</w:t>
            </w:r>
            <w:r w:rsidR="000834E7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ээ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 xml:space="preserve"> очи</w:t>
            </w:r>
            <w:r w:rsidR="0008722D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хгүй байх</w:t>
            </w:r>
            <w:r w:rsidR="000878FB" w:rsidRPr="00D83D3C">
              <w:rPr>
                <w:rFonts w:ascii="Arial" w:hAnsi="Arial"/>
                <w:color w:val="FFFFFF" w:themeColor="background1"/>
                <w:sz w:val="28"/>
                <w:szCs w:val="24"/>
                <w:lang w:val="mn-MN"/>
              </w:rPr>
              <w:t>.</w:t>
            </w:r>
          </w:p>
        </w:tc>
      </w:tr>
      <w:bookmarkEnd w:id="0"/>
    </w:tbl>
    <w:p w14:paraId="5210D07F" w14:textId="77777777" w:rsidR="00891576" w:rsidRPr="00D83D3C" w:rsidRDefault="00891576" w:rsidP="0008722D">
      <w:pPr>
        <w:rPr>
          <w:lang w:val="mn-MN"/>
        </w:rPr>
      </w:pPr>
    </w:p>
    <w:sectPr w:rsidR="00891576" w:rsidRPr="00D83D3C" w:rsidSect="0080459D">
      <w:pgSz w:w="11906" w:h="16838" w:code="9"/>
      <w:pgMar w:top="1418" w:right="1418" w:bottom="1418" w:left="1418" w:header="851" w:footer="85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BDC9C" w14:textId="77777777" w:rsidR="00820200" w:rsidRDefault="00820200" w:rsidP="00E26BDE">
      <w:r>
        <w:separator/>
      </w:r>
    </w:p>
  </w:endnote>
  <w:endnote w:type="continuationSeparator" w:id="0">
    <w:p w14:paraId="3082955E" w14:textId="77777777" w:rsidR="00820200" w:rsidRDefault="00820200" w:rsidP="00E26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D49FB" w14:textId="77777777" w:rsidR="00820200" w:rsidRDefault="00820200" w:rsidP="00E26BDE">
      <w:r>
        <w:separator/>
      </w:r>
    </w:p>
  </w:footnote>
  <w:footnote w:type="continuationSeparator" w:id="0">
    <w:p w14:paraId="3F856C8E" w14:textId="77777777" w:rsidR="00820200" w:rsidRDefault="00820200" w:rsidP="00E26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4C72E1"/>
    <w:multiLevelType w:val="hybridMultilevel"/>
    <w:tmpl w:val="F27AB282"/>
    <w:lvl w:ilvl="0" w:tplc="08725C0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5D77AE3"/>
    <w:multiLevelType w:val="hybridMultilevel"/>
    <w:tmpl w:val="4E44D644"/>
    <w:lvl w:ilvl="0" w:tplc="C1C673C0">
      <w:start w:val="1"/>
      <w:numFmt w:val="bullet"/>
      <w:lvlText w:val="∗"/>
      <w:lvlJc w:val="left"/>
      <w:pPr>
        <w:ind w:left="420" w:hanging="42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YzNTA0MTUwsTRS0lEKTi0uzszPAykwqQUAHS21HSwAAAA="/>
  </w:docVars>
  <w:rsids>
    <w:rsidRoot w:val="00854744"/>
    <w:rsid w:val="00007C3B"/>
    <w:rsid w:val="000834E7"/>
    <w:rsid w:val="0008722D"/>
    <w:rsid w:val="000878FB"/>
    <w:rsid w:val="000B411E"/>
    <w:rsid w:val="00130474"/>
    <w:rsid w:val="0013095A"/>
    <w:rsid w:val="00135E1D"/>
    <w:rsid w:val="001450AB"/>
    <w:rsid w:val="001643E5"/>
    <w:rsid w:val="00271189"/>
    <w:rsid w:val="002C219C"/>
    <w:rsid w:val="002E3680"/>
    <w:rsid w:val="00326189"/>
    <w:rsid w:val="00335E4C"/>
    <w:rsid w:val="00352925"/>
    <w:rsid w:val="003736B6"/>
    <w:rsid w:val="003F2D86"/>
    <w:rsid w:val="004016FE"/>
    <w:rsid w:val="004115C1"/>
    <w:rsid w:val="00497A86"/>
    <w:rsid w:val="004E535F"/>
    <w:rsid w:val="004E5EF8"/>
    <w:rsid w:val="00555528"/>
    <w:rsid w:val="00566426"/>
    <w:rsid w:val="005A1264"/>
    <w:rsid w:val="00605758"/>
    <w:rsid w:val="0063595D"/>
    <w:rsid w:val="00663B55"/>
    <w:rsid w:val="00682F3C"/>
    <w:rsid w:val="0068720E"/>
    <w:rsid w:val="0069511B"/>
    <w:rsid w:val="006C7683"/>
    <w:rsid w:val="006E2272"/>
    <w:rsid w:val="0071769D"/>
    <w:rsid w:val="00741260"/>
    <w:rsid w:val="007613F4"/>
    <w:rsid w:val="007A61A1"/>
    <w:rsid w:val="007A715E"/>
    <w:rsid w:val="0080459D"/>
    <w:rsid w:val="00820200"/>
    <w:rsid w:val="00854744"/>
    <w:rsid w:val="00861BB8"/>
    <w:rsid w:val="008804D4"/>
    <w:rsid w:val="00891576"/>
    <w:rsid w:val="008A60F9"/>
    <w:rsid w:val="008D61D1"/>
    <w:rsid w:val="00932DE6"/>
    <w:rsid w:val="00937F6D"/>
    <w:rsid w:val="00942811"/>
    <w:rsid w:val="00943F7A"/>
    <w:rsid w:val="00955C3E"/>
    <w:rsid w:val="0098016D"/>
    <w:rsid w:val="009A25CD"/>
    <w:rsid w:val="009C2B68"/>
    <w:rsid w:val="009E7CFF"/>
    <w:rsid w:val="00A02D76"/>
    <w:rsid w:val="00A13E48"/>
    <w:rsid w:val="00A43846"/>
    <w:rsid w:val="00A83248"/>
    <w:rsid w:val="00A90C4E"/>
    <w:rsid w:val="00AC20CF"/>
    <w:rsid w:val="00AC3537"/>
    <w:rsid w:val="00AE3E18"/>
    <w:rsid w:val="00AF45D1"/>
    <w:rsid w:val="00B55171"/>
    <w:rsid w:val="00B63477"/>
    <w:rsid w:val="00B830C9"/>
    <w:rsid w:val="00C01565"/>
    <w:rsid w:val="00C14110"/>
    <w:rsid w:val="00C63A30"/>
    <w:rsid w:val="00CA5B98"/>
    <w:rsid w:val="00D158AF"/>
    <w:rsid w:val="00D3140A"/>
    <w:rsid w:val="00D57078"/>
    <w:rsid w:val="00D64A8F"/>
    <w:rsid w:val="00D83D3C"/>
    <w:rsid w:val="00DA0EEC"/>
    <w:rsid w:val="00DC78D1"/>
    <w:rsid w:val="00DD03B3"/>
    <w:rsid w:val="00DD1AA4"/>
    <w:rsid w:val="00E10C71"/>
    <w:rsid w:val="00E22662"/>
    <w:rsid w:val="00E26BDE"/>
    <w:rsid w:val="00E43350"/>
    <w:rsid w:val="00E51308"/>
    <w:rsid w:val="00E90DCF"/>
    <w:rsid w:val="00E97C37"/>
    <w:rsid w:val="00EF2A02"/>
    <w:rsid w:val="00F108FE"/>
    <w:rsid w:val="00F277CF"/>
    <w:rsid w:val="00F32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2916D6"/>
  <w15:docId w15:val="{00C8A0B3-478A-4223-8F74-04204B71D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theme="minorBidi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B98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E26BD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26BDE"/>
  </w:style>
  <w:style w:type="paragraph" w:styleId="Footer">
    <w:name w:val="footer"/>
    <w:basedOn w:val="Normal"/>
    <w:link w:val="FooterChar"/>
    <w:uiPriority w:val="99"/>
    <w:unhideWhenUsed/>
    <w:rsid w:val="00E26BDE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26BDE"/>
  </w:style>
  <w:style w:type="table" w:styleId="TableGrid">
    <w:name w:val="Table Grid"/>
    <w:basedOn w:val="TableNormal"/>
    <w:uiPriority w:val="39"/>
    <w:rsid w:val="009A25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50A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0A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theme" Target="theme/theme1.xml" />
  <Relationship Id="rId3" Type="http://schemas.openxmlformats.org/officeDocument/2006/relationships/settings" Target="settings.xml" />
  <Relationship Id="rId7" Type="http://schemas.openxmlformats.org/officeDocument/2006/relationships/fontTable" Target="fontTable.xml" />
  <Relationship Id="rId2" Type="http://schemas.openxmlformats.org/officeDocument/2006/relationships/styles" Target="styles.xml" />
  <Relationship Id="rId1" Type="http://schemas.openxmlformats.org/officeDocument/2006/relationships/numbering" Target="numbering.xml" />
  <Relationship Id="rId6" Type="http://schemas.openxmlformats.org/officeDocument/2006/relationships/endnotes" Target="endnotes.xml" />
  <Relationship Id="rId5" Type="http://schemas.openxmlformats.org/officeDocument/2006/relationships/footnotes" Target="footnotes.xml" />
  <Relationship Id="rId4" Type="http://schemas.openxmlformats.org/officeDocument/2006/relationships/webSettings" Target="webSettings.xml" />
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